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07A" w:rsidRPr="00B753D9" w:rsidRDefault="00EE4340" w:rsidP="006A65FC">
      <w:pPr>
        <w:spacing w:after="0"/>
        <w:rPr>
          <w:rFonts w:ascii="Arial" w:hAnsi="Arial" w:cs="Arial"/>
          <w:color w:val="FF0000"/>
          <w:sz w:val="36"/>
        </w:rPr>
      </w:pPr>
      <w:r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column">
              <wp:posOffset>2914650</wp:posOffset>
            </wp:positionH>
            <wp:positionV relativeFrom="paragraph">
              <wp:posOffset>285750</wp:posOffset>
            </wp:positionV>
            <wp:extent cx="1066800" cy="1066800"/>
            <wp:effectExtent l="0" t="0" r="0" b="0"/>
            <wp:wrapThrough wrapText="bothSides">
              <wp:wrapPolygon edited="0">
                <wp:start x="0" y="0"/>
                <wp:lineTo x="0" y="21214"/>
                <wp:lineTo x="21214" y="21214"/>
                <wp:lineTo x="21214" y="0"/>
                <wp:lineTo x="0" y="0"/>
              </wp:wrapPolygon>
            </wp:wrapThrough>
            <wp:docPr id="35" name="Picture 35" descr="C:\ProgramData\Default\susan.henderson\AppData\Local\Microsoft\Windows\Temporary Internet Files\Content.Word\Day-Thu_gran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ProgramData\Default\susan.henderson\AppData\Local\Microsoft\Windows\Temporary Internet Files\Content.Word\Day-Thu_grand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6470" w:rsidRPr="00B753D9">
        <w:rPr>
          <w:noProof/>
          <w:sz w:val="20"/>
          <w:lang w:eastAsia="en-GB"/>
        </w:rPr>
        <w:drawing>
          <wp:anchor distT="0" distB="0" distL="114300" distR="114300" simplePos="0" relativeHeight="251648000" behindDoc="0" locked="0" layoutInCell="1" allowOverlap="1">
            <wp:simplePos x="0" y="0"/>
            <wp:positionH relativeFrom="column">
              <wp:posOffset>-152400</wp:posOffset>
            </wp:positionH>
            <wp:positionV relativeFrom="paragraph">
              <wp:posOffset>0</wp:posOffset>
            </wp:positionV>
            <wp:extent cx="2971800" cy="1209675"/>
            <wp:effectExtent l="0" t="0" r="0" b="9525"/>
            <wp:wrapThrough wrapText="bothSides">
              <wp:wrapPolygon edited="0">
                <wp:start x="0" y="0"/>
                <wp:lineTo x="0" y="21430"/>
                <wp:lineTo x="21462" y="21430"/>
                <wp:lineTo x="21462" y="0"/>
                <wp:lineTo x="0" y="0"/>
              </wp:wrapPolygon>
            </wp:wrapThrough>
            <wp:docPr id="15" name="Picture 15" descr="learning disability week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learning disability week header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6470" w:rsidRPr="00B753D9">
        <w:rPr>
          <w:rFonts w:ascii="Arial" w:hAnsi="Arial" w:cs="Arial"/>
          <w:color w:val="FF0000"/>
          <w:sz w:val="36"/>
        </w:rPr>
        <w:t xml:space="preserve">Celebrate </w:t>
      </w:r>
      <w:r w:rsidR="004C207A" w:rsidRPr="00B753D9">
        <w:rPr>
          <w:rFonts w:ascii="Arial" w:hAnsi="Arial" w:cs="Arial"/>
          <w:color w:val="FF0000"/>
          <w:sz w:val="36"/>
        </w:rPr>
        <w:t>Learning Disability Week</w:t>
      </w:r>
    </w:p>
    <w:p w:rsidR="00B753D9" w:rsidRPr="006A65FC" w:rsidRDefault="00EE4340" w:rsidP="00B753D9">
      <w:pPr>
        <w:spacing w:after="0"/>
        <w:rPr>
          <w:rFonts w:ascii="Arial" w:hAnsi="Arial" w:cs="Arial"/>
          <w:sz w:val="32"/>
        </w:rPr>
      </w:pPr>
      <w:r>
        <w:rPr>
          <w:noProof/>
          <w:lang w:eastAsia="en-GB"/>
        </w:rPr>
        <w:drawing>
          <wp:anchor distT="0" distB="0" distL="114300" distR="114300" simplePos="0" relativeHeight="251682816" behindDoc="1" locked="0" layoutInCell="1" allowOverlap="1">
            <wp:simplePos x="0" y="0"/>
            <wp:positionH relativeFrom="column">
              <wp:posOffset>1412875</wp:posOffset>
            </wp:positionH>
            <wp:positionV relativeFrom="paragraph">
              <wp:posOffset>20955</wp:posOffset>
            </wp:positionV>
            <wp:extent cx="899795" cy="899795"/>
            <wp:effectExtent l="0" t="0" r="0" b="0"/>
            <wp:wrapThrough wrapText="bothSides">
              <wp:wrapPolygon edited="0">
                <wp:start x="7317" y="0"/>
                <wp:lineTo x="4573" y="1829"/>
                <wp:lineTo x="1829" y="5945"/>
                <wp:lineTo x="1372" y="21036"/>
                <wp:lineTo x="19664" y="21036"/>
                <wp:lineTo x="19664" y="5945"/>
                <wp:lineTo x="16006" y="1829"/>
                <wp:lineTo x="13262" y="0"/>
                <wp:lineTo x="7317" y="0"/>
              </wp:wrapPolygon>
            </wp:wrapThrough>
            <wp:docPr id="39" name="Picture 39" descr="C:\ProgramData\Default\susan.henderson\AppData\Local\Microsoft\Windows\Temporary Internet Files\Content.Word\Time-2-15_gran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ProgramData\Default\susan.henderson\AppData\Local\Microsoft\Windows\Temporary Internet Files\Content.Word\Time-2-15_grand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95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30480</wp:posOffset>
            </wp:positionV>
            <wp:extent cx="899795" cy="899795"/>
            <wp:effectExtent l="0" t="0" r="0" b="0"/>
            <wp:wrapThrough wrapText="bothSides">
              <wp:wrapPolygon edited="0">
                <wp:start x="7317" y="0"/>
                <wp:lineTo x="4573" y="1829"/>
                <wp:lineTo x="1829" y="5945"/>
                <wp:lineTo x="1372" y="21036"/>
                <wp:lineTo x="19664" y="21036"/>
                <wp:lineTo x="19664" y="5945"/>
                <wp:lineTo x="16006" y="1829"/>
                <wp:lineTo x="13262" y="0"/>
                <wp:lineTo x="7317" y="0"/>
              </wp:wrapPolygon>
            </wp:wrapThrough>
            <wp:docPr id="37" name="Picture 37" descr="C:\ProgramData\Default\susan.henderson\AppData\Local\Microsoft\Windows\Temporary Internet Files\Content.Word\Time-10-15_gran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ProgramData\Default\susan.henderson\AppData\Local\Microsoft\Windows\Temporary Internet Files\Content.Word\Time-10-15_grand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95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9083D" w:rsidRPr="006A65FC">
        <w:rPr>
          <w:rFonts w:ascii="Arial" w:hAnsi="Arial" w:cs="Arial"/>
          <w:sz w:val="36"/>
        </w:rPr>
        <w:t xml:space="preserve"> </w:t>
      </w:r>
    </w:p>
    <w:p w:rsidR="00B753D9" w:rsidRDefault="00B753D9" w:rsidP="00B753D9">
      <w:pPr>
        <w:spacing w:after="0"/>
        <w:rPr>
          <w:rFonts w:ascii="Arial" w:hAnsi="Arial" w:cs="Arial"/>
          <w:color w:val="FF0000"/>
          <w:sz w:val="36"/>
        </w:rPr>
      </w:pPr>
    </w:p>
    <w:p w:rsidR="00EE4340" w:rsidRDefault="00B753D9" w:rsidP="00EE4340">
      <w:pPr>
        <w:spacing w:after="0"/>
        <w:ind w:left="4320"/>
        <w:rPr>
          <w:rFonts w:ascii="Arial" w:hAnsi="Arial" w:cs="Arial"/>
          <w:color w:val="FF0000"/>
          <w:sz w:val="36"/>
        </w:rPr>
      </w:pPr>
      <w:r>
        <w:rPr>
          <w:rFonts w:ascii="Arial" w:hAnsi="Arial" w:cs="Arial"/>
          <w:color w:val="FF0000"/>
          <w:sz w:val="36"/>
        </w:rPr>
        <w:t xml:space="preserve"> </w:t>
      </w:r>
      <w:r w:rsidR="00EE4340">
        <w:rPr>
          <w:rFonts w:ascii="Arial" w:hAnsi="Arial" w:cs="Arial"/>
          <w:color w:val="FF0000"/>
          <w:sz w:val="36"/>
        </w:rPr>
        <w:t xml:space="preserve">to    </w:t>
      </w:r>
    </w:p>
    <w:p w:rsidR="00EE4340" w:rsidRDefault="00EE4340" w:rsidP="00EE4340">
      <w:pPr>
        <w:spacing w:after="0"/>
        <w:ind w:left="4320"/>
        <w:rPr>
          <w:rFonts w:ascii="Arial" w:hAnsi="Arial" w:cs="Arial"/>
          <w:color w:val="FF0000"/>
          <w:sz w:val="36"/>
        </w:rPr>
      </w:pPr>
    </w:p>
    <w:p w:rsidR="00EE4340" w:rsidRPr="00EE4340" w:rsidRDefault="00EE4340" w:rsidP="00EE4340">
      <w:pPr>
        <w:spacing w:after="0"/>
        <w:ind w:left="4320"/>
        <w:rPr>
          <w:rFonts w:ascii="Arial" w:hAnsi="Arial" w:cs="Arial"/>
          <w:color w:val="FF0000"/>
          <w:sz w:val="36"/>
        </w:rPr>
      </w:pPr>
      <w:r>
        <w:rPr>
          <w:rFonts w:ascii="Arial" w:hAnsi="Arial" w:cs="Arial"/>
          <w:color w:val="FF0000"/>
          <w:sz w:val="36"/>
        </w:rPr>
        <w:t xml:space="preserve">   </w:t>
      </w:r>
      <w:r w:rsidR="00B753D9" w:rsidRPr="00EE4340">
        <w:rPr>
          <w:rFonts w:ascii="Arial" w:hAnsi="Arial" w:cs="Arial"/>
          <w:color w:val="FF0000"/>
          <w:sz w:val="32"/>
          <w:szCs w:val="32"/>
        </w:rPr>
        <w:t>Langlee Community Centre</w:t>
      </w:r>
      <w:r>
        <w:rPr>
          <w:rFonts w:ascii="Arial" w:hAnsi="Arial" w:cs="Arial"/>
          <w:color w:val="FF0000"/>
          <w:sz w:val="32"/>
          <w:szCs w:val="32"/>
        </w:rPr>
        <w:t xml:space="preserve"> </w:t>
      </w:r>
      <w:r w:rsidR="00B753D9" w:rsidRPr="00EE4340">
        <w:rPr>
          <w:rFonts w:ascii="Arial" w:hAnsi="Arial" w:cs="Arial"/>
          <w:color w:val="FF0000"/>
          <w:sz w:val="32"/>
          <w:szCs w:val="32"/>
        </w:rPr>
        <w:t>Galashiels</w:t>
      </w:r>
      <w:bookmarkStart w:id="0" w:name="_GoBack"/>
      <w:bookmarkEnd w:id="0"/>
    </w:p>
    <w:p w:rsidR="00EE4340" w:rsidRDefault="00B753D9" w:rsidP="00EE4340">
      <w:pPr>
        <w:spacing w:after="0"/>
        <w:ind w:left="4320"/>
        <w:jc w:val="both"/>
        <w:rPr>
          <w:rFonts w:ascii="Arial" w:hAnsi="Arial" w:cs="Arial"/>
          <w:b/>
          <w:color w:val="FF0000"/>
          <w:sz w:val="32"/>
          <w:szCs w:val="32"/>
        </w:rPr>
      </w:pPr>
      <w:r w:rsidRPr="00EE4340">
        <w:rPr>
          <w:rFonts w:ascii="Arial" w:hAnsi="Arial" w:cs="Arial"/>
          <w:color w:val="FF0000"/>
          <w:sz w:val="32"/>
          <w:szCs w:val="32"/>
        </w:rPr>
        <w:t xml:space="preserve">                                         </w:t>
      </w:r>
    </w:p>
    <w:p w:rsidR="00B9083D" w:rsidRPr="00EE4340" w:rsidRDefault="00B9083D" w:rsidP="00EE4340">
      <w:pPr>
        <w:spacing w:after="0"/>
        <w:jc w:val="both"/>
        <w:rPr>
          <w:rFonts w:ascii="Arial" w:hAnsi="Arial" w:cs="Arial"/>
          <w:b/>
          <w:color w:val="FF0000"/>
          <w:sz w:val="32"/>
          <w:szCs w:val="32"/>
        </w:rPr>
      </w:pPr>
      <w:r w:rsidRPr="006A65FC">
        <w:rPr>
          <w:rFonts w:ascii="Arial" w:hAnsi="Arial" w:cs="Arial"/>
          <w:b/>
          <w:color w:val="FF0000"/>
          <w:sz w:val="36"/>
          <w:szCs w:val="32"/>
        </w:rPr>
        <w:t>Tell us your story</w:t>
      </w:r>
    </w:p>
    <w:p w:rsidR="00066780" w:rsidRPr="003A6062" w:rsidRDefault="004C207A" w:rsidP="004C207A">
      <w:pPr>
        <w:ind w:left="1440" w:firstLine="7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    </w:t>
      </w:r>
      <w:r w:rsidR="00066780" w:rsidRPr="003A6062">
        <w:rPr>
          <w:rFonts w:ascii="Arial" w:hAnsi="Arial" w:cs="Arial"/>
          <w:sz w:val="32"/>
          <w:szCs w:val="32"/>
        </w:rPr>
        <w:t>Something to celebrate?</w:t>
      </w:r>
    </w:p>
    <w:p w:rsidR="00066780" w:rsidRPr="003A6062" w:rsidRDefault="0093688D" w:rsidP="0006678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GB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24765</wp:posOffset>
                </wp:positionV>
                <wp:extent cx="1495425" cy="733425"/>
                <wp:effectExtent l="0" t="0" r="9525" b="9525"/>
                <wp:wrapNone/>
                <wp:docPr id="1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95425" cy="733425"/>
                          <a:chOff x="0" y="0"/>
                          <a:chExt cx="1495425" cy="733425"/>
                        </a:xfrm>
                      </wpg:grpSpPr>
                      <pic:pic xmlns:pic="http://schemas.openxmlformats.org/drawingml/2006/picture">
                        <pic:nvPicPr>
                          <pic:cNvPr id="13" name="Picture 6" descr="https://tse2.mm.bing.net/th?id=OIP.zJdQtR2VvHTSazIjS60UWgHaF5&amp;pid=15.1&amp;P=0&amp;w=213&amp;h=170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9" descr="http://images.clipartpanda.com/anchorman-clipart-clipart-movie-projectora-perfect-world---clip-art--entertainment-k7sczekh.gif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0600" y="0"/>
                            <a:ext cx="504825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AF2AAC" id="Group 7" o:spid="_x0000_s1026" style="position:absolute;margin-left:-2.25pt;margin-top:1.95pt;width:117.75pt;height:57.75pt;z-index:251650048" coordsize="14954,7334" o:gfxdata="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alt="https://tse2.mm.bing.net/th?id=OIP.zJdQtR2VvHTSazIjS60UWgHaF5&amp;pid=15.1&amp;P=0&amp;w=213&amp;h=170" style="position:absolute;width:9239;height:7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Vi7i7BAAAA2wAAAA8AAABkcnMvZG93bnJldi54bWxET02LwjAQvS/4H8IIe1sTXVmkGkUU0eu6&#10;RfA2NGNbbCa1ibXdX79ZELzN433OYtXZSrTU+NKxhvFIgSDOnCk515D+7D5mIHxANlg5Jg09eVgt&#10;B28LTIx78De1x5CLGMI+QQ1FCHUipc8KsuhHriaO3MU1FkOETS5Ng48Ybis5UepLWiw5NhRY06ag&#10;7Hq8Ww3ndJr16toeVLs/TdPtpe9+b73W78NuPQcRqAsv8dN9MHH+J/z/Eg+Qyz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Vi7i7BAAAA2wAAAA8AAAAAAAAAAAAAAAAAnwIA&#10;AGRycy9kb3ducmV2LnhtbFBLBQYAAAAABAAEAPcAAACNAwAAAAA=&#10;">
                  <v:imagedata r:id="rId13" o:title="th?id=OIP.zJdQtR2VvHTSazIjS60UWgHaF5&amp;pid=15"/>
                  <v:path arrowok="t"/>
                </v:shape>
                <v:shape id="Picture 9" o:spid="_x0000_s1028" type="#_x0000_t75" alt="http://images.clipartpanda.com/anchorman-clipart-clipart-movie-projectora-perfect-world---clip-art--entertainment-k7sczekh.gif" style="position:absolute;left:9906;width:5048;height:43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9hT4jBAAAA2wAAAA8AAABkcnMvZG93bnJldi54bWxET01rwkAQvRf8D8sIvTWbWmxLdA0qFe2x&#10;qRdvQ3ZMQrOzIbvNRn+9KxR6m8f7nGU+mlYM1LvGsoLnJAVBXFrdcKXg+L17egfhPLLG1jIpuJCD&#10;fDV5WGKmbeAvGgpfiRjCLkMFtfddJqUrazLoEtsRR+5se4M+wr6SuscQw00rZ2n6Kg02HBtq7Ghb&#10;U/lT/BoFm+M+WPMS5if9ef0wfKlO4y4o9Tgd1wsQnkb/L/5zH3Sc/wb3X+IBcn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9hT4jBAAAA2wAAAA8AAAAAAAAAAAAAAAAAnwIA&#10;AGRycy9kb3ducmV2LnhtbFBLBQYAAAAABAAEAPcAAACNAwAAAAA=&#10;">
                  <v:imagedata r:id="rId14" o:title="anchorman-clipart-clipart-movie-projectora-perfect-world---clip-art--entertainment-k7sczekh"/>
                  <v:path arrowok="t"/>
                </v:shape>
              </v:group>
            </w:pict>
          </mc:Fallback>
        </mc:AlternateContent>
      </w:r>
      <w:r w:rsidR="004C207A">
        <w:rPr>
          <w:rFonts w:ascii="Arial" w:hAnsi="Arial" w:cs="Arial"/>
          <w:sz w:val="32"/>
          <w:szCs w:val="32"/>
        </w:rPr>
        <w:t xml:space="preserve">                                </w:t>
      </w:r>
      <w:r w:rsidR="00066780" w:rsidRPr="003A6062">
        <w:rPr>
          <w:rFonts w:ascii="Arial" w:hAnsi="Arial" w:cs="Arial"/>
          <w:sz w:val="32"/>
          <w:szCs w:val="32"/>
        </w:rPr>
        <w:t>A memory that you would like to share</w:t>
      </w:r>
      <w:r w:rsidR="004C207A">
        <w:rPr>
          <w:rFonts w:ascii="Arial" w:hAnsi="Arial" w:cs="Arial"/>
          <w:sz w:val="32"/>
          <w:szCs w:val="32"/>
        </w:rPr>
        <w:t>?</w:t>
      </w:r>
    </w:p>
    <w:p w:rsidR="004C207A" w:rsidRPr="003A6062" w:rsidRDefault="004C207A" w:rsidP="004C207A">
      <w:pPr>
        <w:ind w:left="1440" w:firstLine="7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ab/>
        <w:t>You can b</w:t>
      </w:r>
      <w:r w:rsidRPr="003A6062">
        <w:rPr>
          <w:rFonts w:ascii="Arial" w:hAnsi="Arial" w:cs="Arial"/>
          <w:sz w:val="32"/>
          <w:szCs w:val="32"/>
        </w:rPr>
        <w:t>e filmed tell</w:t>
      </w:r>
      <w:r>
        <w:rPr>
          <w:rFonts w:ascii="Arial" w:hAnsi="Arial" w:cs="Arial"/>
          <w:sz w:val="32"/>
          <w:szCs w:val="32"/>
        </w:rPr>
        <w:t>ing</w:t>
      </w:r>
      <w:r w:rsidRPr="003A6062">
        <w:rPr>
          <w:rFonts w:ascii="Arial" w:hAnsi="Arial" w:cs="Arial"/>
          <w:sz w:val="32"/>
          <w:szCs w:val="32"/>
        </w:rPr>
        <w:t xml:space="preserve"> us what is important to you</w:t>
      </w:r>
    </w:p>
    <w:p w:rsidR="004C207A" w:rsidRPr="007D5528" w:rsidRDefault="008905BE" w:rsidP="004C207A">
      <w:pPr>
        <w:ind w:left="2865"/>
        <w:rPr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ith your permission, your </w:t>
      </w:r>
      <w:r w:rsidR="004C207A">
        <w:rPr>
          <w:rFonts w:ascii="Arial" w:hAnsi="Arial" w:cs="Arial"/>
          <w:sz w:val="32"/>
          <w:szCs w:val="32"/>
        </w:rPr>
        <w:t>Films will be put</w:t>
      </w:r>
      <w:r w:rsidR="00066780" w:rsidRPr="003A6062">
        <w:rPr>
          <w:rFonts w:ascii="Arial" w:hAnsi="Arial" w:cs="Arial"/>
          <w:sz w:val="32"/>
          <w:szCs w:val="32"/>
        </w:rPr>
        <w:t xml:space="preserve"> </w:t>
      </w:r>
      <w:r w:rsidR="004C207A">
        <w:rPr>
          <w:rFonts w:ascii="Arial" w:hAnsi="Arial" w:cs="Arial"/>
          <w:sz w:val="32"/>
          <w:szCs w:val="32"/>
        </w:rPr>
        <w:t>on</w:t>
      </w:r>
      <w:r w:rsidR="00066780" w:rsidRPr="003A6062">
        <w:rPr>
          <w:rFonts w:ascii="Arial" w:hAnsi="Arial" w:cs="Arial"/>
          <w:sz w:val="32"/>
          <w:szCs w:val="32"/>
        </w:rPr>
        <w:t xml:space="preserve"> </w:t>
      </w:r>
      <w:r w:rsidR="00B753D9">
        <w:rPr>
          <w:rFonts w:ascii="Arial" w:hAnsi="Arial" w:cs="Arial"/>
          <w:sz w:val="32"/>
          <w:szCs w:val="32"/>
        </w:rPr>
        <w:t>Scottish commission for l</w:t>
      </w:r>
      <w:r>
        <w:rPr>
          <w:rFonts w:ascii="Arial" w:hAnsi="Arial" w:cs="Arial"/>
          <w:sz w:val="32"/>
          <w:szCs w:val="32"/>
        </w:rPr>
        <w:t xml:space="preserve">earning </w:t>
      </w:r>
      <w:r w:rsidR="00B753D9">
        <w:rPr>
          <w:rFonts w:ascii="Arial" w:hAnsi="Arial" w:cs="Arial"/>
          <w:sz w:val="32"/>
          <w:szCs w:val="32"/>
        </w:rPr>
        <w:t>d</w:t>
      </w:r>
      <w:r w:rsidR="004C207A" w:rsidRPr="007D5528">
        <w:rPr>
          <w:rFonts w:ascii="Arial" w:hAnsi="Arial" w:cs="Arial"/>
          <w:sz w:val="32"/>
          <w:szCs w:val="32"/>
        </w:rPr>
        <w:t>isability (</w:t>
      </w:r>
      <w:r w:rsidR="00066780" w:rsidRPr="007D5528">
        <w:rPr>
          <w:rFonts w:ascii="Arial" w:hAnsi="Arial" w:cs="Arial"/>
          <w:sz w:val="32"/>
          <w:szCs w:val="32"/>
        </w:rPr>
        <w:t>SCLD</w:t>
      </w:r>
      <w:r w:rsidR="004C207A" w:rsidRPr="007D5528">
        <w:rPr>
          <w:rFonts w:ascii="Arial" w:hAnsi="Arial" w:cs="Arial"/>
          <w:sz w:val="32"/>
          <w:szCs w:val="32"/>
        </w:rPr>
        <w:t>)</w:t>
      </w:r>
      <w:r w:rsidR="00066780" w:rsidRPr="007D5528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 xml:space="preserve">Facebook and Twitter. </w:t>
      </w:r>
    </w:p>
    <w:p w:rsidR="006A65FC" w:rsidRPr="00EE4340" w:rsidRDefault="006A65FC" w:rsidP="007D5528">
      <w:pPr>
        <w:rPr>
          <w:rFonts w:ascii="Arial" w:hAnsi="Arial" w:cs="Arial"/>
          <w:b/>
          <w:color w:val="7030A0"/>
          <w:sz w:val="20"/>
          <w:szCs w:val="20"/>
        </w:rPr>
      </w:pPr>
    </w:p>
    <w:p w:rsidR="00526470" w:rsidRPr="006A65FC" w:rsidRDefault="0083337D" w:rsidP="007D5528">
      <w:pPr>
        <w:rPr>
          <w:rFonts w:ascii="Arial" w:hAnsi="Arial" w:cs="Arial"/>
          <w:b/>
          <w:color w:val="7030A0"/>
          <w:sz w:val="36"/>
          <w:szCs w:val="32"/>
        </w:rPr>
      </w:pPr>
      <w:r w:rsidRPr="006A65FC">
        <w:rPr>
          <w:rFonts w:ascii="Arial" w:hAnsi="Arial" w:cs="Arial"/>
          <w:b/>
          <w:color w:val="7030A0"/>
          <w:sz w:val="36"/>
          <w:szCs w:val="32"/>
        </w:rPr>
        <w:t>6 ways to happiness</w:t>
      </w:r>
    </w:p>
    <w:p w:rsidR="007D5528" w:rsidRDefault="0093688D" w:rsidP="007D5528">
      <w:pPr>
        <w:ind w:left="288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GB"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-165735</wp:posOffset>
                </wp:positionH>
                <wp:positionV relativeFrom="paragraph">
                  <wp:posOffset>203200</wp:posOffset>
                </wp:positionV>
                <wp:extent cx="1423035" cy="889000"/>
                <wp:effectExtent l="5715" t="3175" r="66675" b="22225"/>
                <wp:wrapNone/>
                <wp:docPr id="1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23035" cy="889000"/>
                          <a:chOff x="459" y="8105"/>
                          <a:chExt cx="2241" cy="1400"/>
                        </a:xfrm>
                      </wpg:grpSpPr>
                      <pic:pic xmlns:pic="http://schemas.openxmlformats.org/drawingml/2006/picture">
                        <pic:nvPicPr>
                          <pic:cNvPr id="2" name="Graphic 1" descr="Water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954689">
                            <a:off x="2115" y="8620"/>
                            <a:ext cx="570" cy="5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2" descr="http://www.clipartbest.com/cliparts/jcx/azA/jcxazAbMi.png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9" y="8105"/>
                            <a:ext cx="1076" cy="10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Graphic 5" descr="Water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6477297">
                            <a:off x="2130" y="8445"/>
                            <a:ext cx="570" cy="5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Graphic 12" descr="Water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257188">
                            <a:off x="1725" y="8325"/>
                            <a:ext cx="570" cy="6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Straight Connector 21"/>
                        <wps:cNvCnPr>
                          <a:cxnSpLocks noChangeShapeType="1"/>
                        </wps:cNvCnPr>
                        <wps:spPr bwMode="auto">
                          <a:xfrm flipH="1">
                            <a:off x="2235" y="8745"/>
                            <a:ext cx="0" cy="76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3569423">
                            <a:off x="1860" y="8620"/>
                            <a:ext cx="735" cy="7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7EF11E" id="Group 19" o:spid="_x0000_s1026" style="position:absolute;margin-left:-13.05pt;margin-top:16pt;width:112.05pt;height:70pt;z-index:251677184" coordorigin="459,8105" coordsize="2241,14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">
                <v:shape id="Graphic 1" o:spid="_x0000_s1027" type="#_x0000_t75" alt="Water" style="position:absolute;left:2115;top:8620;width:570;height:570;rotation:-3227308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XjUDAAAAA2gAAAA8AAABkcnMvZG93bnJldi54bWxEj82qwjAUhPeC7xDOBXea3oIi1ShyUXAn&#10;/oK7c5tjW2xOahNtfXsjCC6HmfmGmc5bU4oH1a6wrOB3EIEgTq0uOFNw2K/6YxDOI2ssLZOCJzmY&#10;z7qdKSbaNrylx85nIkDYJagg975KpHRpTgbdwFbEwbvY2qAPss6krrEJcFPKOIpG0mDBYSHHiv5y&#10;Sq+7u1Gw+D9zo2/XYYzO7O1puWna40Wp3k+7mIDw1Ppv+NNeawUxvK+EGyBnL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NeNQMAAAADaAAAADwAAAAAAAAAAAAAAAACfAgAA&#10;ZHJzL2Rvd25yZXYueG1sUEsFBgAAAAAEAAQA9wAAAIwDAAAAAA==&#10;">
                  <v:imagedata r:id="rId20" o:title="Water"/>
                  <v:path arrowok="t"/>
                </v:shape>
                <v:shape id="Picture 2" o:spid="_x0000_s1028" type="#_x0000_t75" alt="http://www.clipartbest.com/cliparts/jcx/azA/jcxazAbMi.png" style="position:absolute;left:459;top:8105;width:1076;height:10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GL0/vEAAAA2gAAAA8AAABkcnMvZG93bnJldi54bWxEj09rAjEUxO8Fv0N4BS+iWa0W2RpF/APS&#10;g1hXPD82r7tbNy/LJmr67RtB6HGYmd8ws0UwtbhR6yrLCoaDBARxbnXFhYJTtu1PQTiPrLG2TAp+&#10;ycFi3nmZYartnb/odvSFiBB2KSoovW9SKV1ekkE3sA1x9L5ta9BH2RZSt3iPcFPLUZK8S4MVx4US&#10;G1qVlF+OV6PgbZJN1wfc+ex8DpvP8LNvNtxTqvsalh8gPAX/H362d1rBGB5X4g2Q8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GL0/vEAAAA2gAAAA8AAAAAAAAAAAAAAAAA&#10;nwIAAGRycy9kb3ducmV2LnhtbFBLBQYAAAAABAAEAPcAAACQAwAAAAA=&#10;">
                  <v:imagedata r:id="rId21" o:title="jcxazAbMi"/>
                  <v:path arrowok="t"/>
                </v:shape>
                <v:shape id="Graphic 5" o:spid="_x0000_s1029" type="#_x0000_t75" alt="Water" style="position:absolute;left:2130;top:8445;width:570;height:570;rotation:-7074936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M8VjFAAAA2gAAAA8AAABkcnMvZG93bnJldi54bWxEj0FrwkAUhO8F/8PyhN6ajYVWia4ixdJS&#10;ejHmoLdH9plEs2/D7mrS/vpuQfA4zMw3zGI1mFZcyfnGsoJJkoIgLq1uuFJQ7N6fZiB8QNbYWiYF&#10;P+RhtRw9LDDTtuctXfNQiQhhn6GCOoQuk9KXNRn0ie2Io3e0zmCI0lVSO+wj3LTyOU1fpcGG40KN&#10;Hb3VVJ7zi1FwKLZfvvv4/p3u18fz3l02p4Y3Sj2Oh/UcRKAh3MO39qdW8AL/V+INkM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LDPFYxQAAANoAAAAPAAAAAAAAAAAAAAAA&#10;AJ8CAABkcnMvZG93bnJldi54bWxQSwUGAAAAAAQABAD3AAAAkQMAAAAA&#10;">
                  <v:imagedata r:id="rId22" o:title="Water"/>
                  <v:path arrowok="t"/>
                </v:shape>
                <v:shape id="Graphic 12" o:spid="_x0000_s1030" type="#_x0000_t75" alt="Water" style="position:absolute;left:1725;top:8325;width:570;height:690;rotation:9019051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wac8PAAAAA2gAAAA8AAABkcnMvZG93bnJldi54bWxEj8FuwjAQRO9I/QdrK3EjTjkgSDGoKlTq&#10;tZAPWOJtEhKv03iB0K/HSEgcRzPzRrNcD65VZ+pD7dnAW5KCIi68rbk0kO+/JnNQQZAttp7JwJUC&#10;rFcvoyVm1l/4h847KVWEcMjQQCXSZVqHoiKHIfEdcfR+fe9QouxLbXu8RLhr9TRNZ9phzXGhwo4+&#10;Kyqa3ckZOG4OfyKSD/k8LBo8/vsGt96Y8evw8Q5KaJBn+NH+tgZmcL8Sb4Be3Q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Bpzw8AAAADaAAAADwAAAAAAAAAAAAAAAACfAgAA&#10;ZHJzL2Rvd25yZXYueG1sUEsFBgAAAAAEAAQA9wAAAIwDAAAAAA==&#10;">
                  <v:imagedata r:id="rId23" o:title="Water"/>
                  <v:path arrowok="t"/>
                </v:shape>
                <v:line id="Straight Connector 21" o:spid="_x0000_s1031" style="position:absolute;flip:x;visibility:visible;mso-wrap-style:square" from="2235,8745" to="2235,95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dZx3cQAAADaAAAADwAAAGRycy9kb3ducmV2LnhtbESPT4vCMBTE74LfITzB2zbVg3+6RhFB&#10;EQRBLcjens3btm7zUpuo3W+/ERY8DjPzG2a2aE0lHtS40rKCQRSDIM6sLjlXkJ7WHxMQziNrrCyT&#10;gl9ysJh3OzNMtH3ygR5Hn4sAYZeggsL7OpHSZQUZdJGtiYP3bRuDPsgml7rBZ4CbSg7jeCQNlhwW&#10;CqxpVVD2c7wbBcP9ZHqT181185Vd0nS52519elGq32uXnyA8tf4d/m9vtYIxvK6EGyDn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d1nHdxAAAANoAAAAPAAAAAAAAAAAA&#10;AAAAAKECAABkcnMvZG93bnJldi54bWxQSwUGAAAAAAQABAD5AAAAkgMAAAAA&#10;" strokecolor="#5b9bd5 [3208]" strokeweight="3pt">
                  <v:stroke joinstyle="miter"/>
                </v:line>
                <v:shape id="Picture 8" o:spid="_x0000_s1032" type="#_x0000_t75" style="position:absolute;left:1860;top:8620;width:735;height:735;rotation:3898762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VxX1vEAAAA2gAAAA8AAABkcnMvZG93bnJldi54bWxEj0FrwkAUhO+C/2F5Qm+6sbTSRlcRsTQU&#10;DDQVvD6zr0lq9m3Y3Wr677uC4HGYmW+Yxao3rTiT841lBdNJAoK4tLrhSsH+6238AsIHZI2tZVLw&#10;Rx5Wy+Fggam2F/6kcxEqESHsU1RQh9ClUvqyJoN+Yjvi6H1bZzBE6SqpHV4i3LTyMUlm0mDDcaHG&#10;jjY1lafi1yj4OJ7y7P1n95Q8bze5PuTH7SFzSj2M+vUcRKA+3MO3dqYVvML1SrwBcvk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VxX1vEAAAA2gAAAA8AAAAAAAAAAAAAAAAA&#10;nwIAAGRycy9kb3ducmV2LnhtbFBLBQYAAAAABAAEAPcAAACQAwAAAAA=&#10;">
                  <v:imagedata r:id="rId24" o:title=""/>
                  <v:path arrowok="t"/>
                </v:shape>
              </v:group>
            </w:pict>
          </mc:Fallback>
        </mc:AlternateContent>
      </w:r>
      <w:r w:rsidR="008648C8">
        <w:rPr>
          <w:rFonts w:ascii="Arial" w:hAnsi="Arial" w:cs="Arial"/>
          <w:noProof/>
          <w:sz w:val="32"/>
          <w:szCs w:val="32"/>
          <w:lang w:eastAsia="en-GB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838200</wp:posOffset>
            </wp:positionH>
            <wp:positionV relativeFrom="paragraph">
              <wp:posOffset>285750</wp:posOffset>
            </wp:positionV>
            <wp:extent cx="361950" cy="428625"/>
            <wp:effectExtent l="0" t="0" r="0" b="0"/>
            <wp:wrapNone/>
            <wp:docPr id="3" name="Graphic 3" descr="W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Water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ve="http://schemas.openxmlformats.org/markup-compatibility/2006"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2761629">
                      <a:off x="0" y="0"/>
                      <a:ext cx="3619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5528">
        <w:rPr>
          <w:rFonts w:ascii="Arial" w:hAnsi="Arial" w:cs="Arial"/>
          <w:sz w:val="32"/>
          <w:szCs w:val="32"/>
        </w:rPr>
        <w:t>Talk about what makes you happy</w:t>
      </w:r>
    </w:p>
    <w:p w:rsidR="003A6062" w:rsidRDefault="0093688D" w:rsidP="007D5528">
      <w:pPr>
        <w:ind w:left="288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GB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723265</wp:posOffset>
            </wp:positionH>
            <wp:positionV relativeFrom="paragraph">
              <wp:posOffset>175260</wp:posOffset>
            </wp:positionV>
            <wp:extent cx="466090" cy="467360"/>
            <wp:effectExtent l="0" t="0" r="0" b="0"/>
            <wp:wrapNone/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3569423">
                      <a:off x="0" y="0"/>
                      <a:ext cx="466090" cy="467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48C8">
        <w:rPr>
          <w:rFonts w:ascii="Arial" w:hAnsi="Arial" w:cs="Arial"/>
          <w:noProof/>
          <w:sz w:val="32"/>
          <w:szCs w:val="32"/>
          <w:lang w:eastAsia="en-GB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140970</wp:posOffset>
            </wp:positionV>
            <wp:extent cx="361950" cy="361950"/>
            <wp:effectExtent l="0" t="0" r="0" b="0"/>
            <wp:wrapNone/>
            <wp:docPr id="11" name="Graphic 11" descr="W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Water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ve="http://schemas.openxmlformats.org/markup-compatibility/2006"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608346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207A">
        <w:rPr>
          <w:rFonts w:ascii="Arial" w:hAnsi="Arial" w:cs="Arial"/>
          <w:sz w:val="32"/>
          <w:szCs w:val="32"/>
        </w:rPr>
        <w:t>What if you get upset?</w:t>
      </w:r>
      <w:r w:rsidR="007D5528">
        <w:rPr>
          <w:rFonts w:ascii="Arial" w:hAnsi="Arial" w:cs="Arial"/>
          <w:sz w:val="32"/>
          <w:szCs w:val="32"/>
        </w:rPr>
        <w:t xml:space="preserve"> </w:t>
      </w:r>
    </w:p>
    <w:p w:rsidR="007D5528" w:rsidRDefault="007D5528" w:rsidP="007D5528">
      <w:pPr>
        <w:ind w:left="288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o can you talk to?</w:t>
      </w:r>
    </w:p>
    <w:p w:rsidR="007D5528" w:rsidRPr="007D5528" w:rsidRDefault="007D5528" w:rsidP="007D5528">
      <w:pPr>
        <w:ind w:left="2880"/>
        <w:jc w:val="both"/>
        <w:rPr>
          <w:rFonts w:ascii="Arial" w:hAnsi="Arial" w:cs="Arial"/>
          <w:color w:val="00B050"/>
          <w:sz w:val="28"/>
          <w:szCs w:val="28"/>
        </w:rPr>
      </w:pPr>
    </w:p>
    <w:p w:rsidR="00526470" w:rsidRPr="006A65FC" w:rsidRDefault="00312038" w:rsidP="007D5528">
      <w:pPr>
        <w:jc w:val="both"/>
        <w:rPr>
          <w:rFonts w:ascii="Arial" w:hAnsi="Arial" w:cs="Arial"/>
          <w:b/>
          <w:sz w:val="32"/>
          <w:szCs w:val="32"/>
        </w:rPr>
      </w:pPr>
      <w:r w:rsidRPr="006A65FC">
        <w:rPr>
          <w:rFonts w:ascii="Arial" w:hAnsi="Arial" w:cs="Arial"/>
          <w:b/>
          <w:color w:val="00B050"/>
          <w:sz w:val="36"/>
          <w:szCs w:val="32"/>
        </w:rPr>
        <w:t xml:space="preserve">See me not my disability </w:t>
      </w:r>
      <w:r w:rsidR="006A65FC">
        <w:rPr>
          <w:rFonts w:ascii="Arial" w:hAnsi="Arial" w:cs="Arial"/>
          <w:b/>
          <w:color w:val="00B050"/>
          <w:sz w:val="36"/>
          <w:szCs w:val="32"/>
        </w:rPr>
        <w:t>a</w:t>
      </w:r>
      <w:r w:rsidRPr="006A65FC">
        <w:rPr>
          <w:rFonts w:ascii="Arial" w:hAnsi="Arial" w:cs="Arial"/>
          <w:b/>
          <w:color w:val="00B050"/>
          <w:sz w:val="36"/>
          <w:szCs w:val="32"/>
        </w:rPr>
        <w:t>rt</w:t>
      </w:r>
      <w:r w:rsidR="007D5528" w:rsidRPr="006A65FC">
        <w:rPr>
          <w:rFonts w:ascii="Arial" w:hAnsi="Arial" w:cs="Arial"/>
          <w:b/>
          <w:color w:val="00B050"/>
          <w:sz w:val="36"/>
          <w:szCs w:val="32"/>
        </w:rPr>
        <w:t xml:space="preserve"> </w:t>
      </w:r>
      <w:r w:rsidR="006A65FC">
        <w:rPr>
          <w:rFonts w:ascii="Arial" w:hAnsi="Arial" w:cs="Arial"/>
          <w:b/>
          <w:color w:val="00B050"/>
          <w:sz w:val="36"/>
          <w:szCs w:val="32"/>
        </w:rPr>
        <w:t>c</w:t>
      </w:r>
      <w:r w:rsidR="003A6062" w:rsidRPr="006A65FC">
        <w:rPr>
          <w:rFonts w:ascii="Arial" w:hAnsi="Arial" w:cs="Arial"/>
          <w:b/>
          <w:color w:val="00B050"/>
          <w:sz w:val="36"/>
          <w:szCs w:val="32"/>
        </w:rPr>
        <w:t xml:space="preserve">ollage </w:t>
      </w:r>
    </w:p>
    <w:p w:rsidR="006A65FC" w:rsidRDefault="0093688D" w:rsidP="00DF0C24">
      <w:pPr>
        <w:spacing w:after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GB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41910</wp:posOffset>
                </wp:positionV>
                <wp:extent cx="1114425" cy="847725"/>
                <wp:effectExtent l="0" t="19050" r="9525" b="9525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14425" cy="847725"/>
                          <a:chOff x="0" y="0"/>
                          <a:chExt cx="1114425" cy="847725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5051"/>
                          <a:stretch/>
                        </pic:blipFill>
                        <pic:spPr bwMode="auto">
                          <a:xfrm>
                            <a:off x="0" y="28575"/>
                            <a:ext cx="1114425" cy="819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5499675" flipH="1">
                            <a:off x="314325" y="0"/>
                            <a:ext cx="333375" cy="3333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9CC1C1" id="Group 14" o:spid="_x0000_s1026" style="position:absolute;margin-left:-2.25pt;margin-top:3.3pt;width:87.75pt;height:66.75pt;z-index:251661312" coordsize="11144,8477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">
                <v:shape id="Picture 24" o:spid="_x0000_s1027" type="#_x0000_t75" style="position:absolute;top:285;width:11144;height:81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4g4UDCAAAA2wAAAA8AAABkcnMvZG93bnJldi54bWxEj0FrAjEUhO8F/0N4greaVWzZXY0iomAv&#10;hap4fmyeu8HNy5JEXf+9KRR6HGbmG2ax6m0r7uSDcaxgMs5AEFdOG64VnI679xxEiMgaW8ek4EkB&#10;VsvB2wJL7R78Q/dDrEWCcChRQRNjV0oZqoYshrHriJN3cd5iTNLXUnt8JLht5TTLPqVFw2mhwY42&#10;DVXXw80qKGam2HxPqi973trC+HXeflCu1GjYr+cgIvXxP/zX3msF0xn8fkk/QC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OIOFAwgAAANsAAAAPAAAAAAAAAAAAAAAAAJ8C&#10;AABkcnMvZG93bnJldi54bWxQSwUGAAAAAAQABAD3AAAAjgMAAAAA&#10;">
                  <v:imagedata r:id="rId35" o:title="" cropbottom="9864f"/>
                  <v:path arrowok="t"/>
                </v:shape>
                <v:shape id="Picture 23" o:spid="_x0000_s1028" type="#_x0000_t75" style="position:absolute;left:3143;width:3333;height:3334;rotation:6663182fd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gDFlTCAAAA2wAAAA8AAABkcnMvZG93bnJldi54bWxEj9FqAjEURN8L/kO4gm816wpFtkZRoSq+&#10;VfsBl811d93kZk1SXf36plDo4zAzZ5j5srdG3MiHxrGCyTgDQVw63XCl4Ov08ToDESKyRuOYFDwo&#10;wHIxeJljod2dP+l2jJVIEA4FKqhj7AopQ1mTxTB2HXHyzs5bjEn6SmqP9wS3RuZZ9iYtNpwWauxo&#10;U1PZHr+tguszXx9Me5htdob8s28vjrYnpUbDfvUOIlIf/8N/7b1WkE/h90v6AXLx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4AxZUwgAAANsAAAAPAAAAAAAAAAAAAAAAAJ8C&#10;AABkcnMvZG93bnJldi54bWxQSwUGAAAAAAQABAD3AAAAjgMAAAAA&#10;">
                  <v:imagedata r:id="rId36" o:title=""/>
                  <v:path arrowok="t"/>
                </v:shape>
              </v:group>
            </w:pict>
          </mc:Fallback>
        </mc:AlternateContent>
      </w:r>
      <w:r w:rsidR="007D5528">
        <w:rPr>
          <w:rFonts w:ascii="Arial" w:hAnsi="Arial" w:cs="Arial"/>
          <w:sz w:val="32"/>
          <w:szCs w:val="32"/>
        </w:rPr>
        <w:t xml:space="preserve">                                </w:t>
      </w:r>
    </w:p>
    <w:p w:rsidR="003A6062" w:rsidRPr="007D5528" w:rsidRDefault="006A65FC" w:rsidP="00DF0C24">
      <w:pPr>
        <w:spacing w:after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                            </w:t>
      </w:r>
      <w:r w:rsidR="003A6062" w:rsidRPr="007D5528">
        <w:rPr>
          <w:rFonts w:ascii="Arial" w:hAnsi="Arial" w:cs="Arial"/>
          <w:sz w:val="32"/>
          <w:szCs w:val="32"/>
        </w:rPr>
        <w:t xml:space="preserve">Plan and design a collage </w:t>
      </w:r>
    </w:p>
    <w:p w:rsidR="003A6062" w:rsidRPr="007D5528" w:rsidRDefault="007D5528" w:rsidP="00DF0C24">
      <w:pPr>
        <w:spacing w:after="0"/>
        <w:rPr>
          <w:rFonts w:ascii="Arial" w:hAnsi="Arial" w:cs="Arial"/>
          <w:sz w:val="32"/>
          <w:szCs w:val="32"/>
        </w:rPr>
      </w:pPr>
      <w:r w:rsidRPr="007D5528">
        <w:rPr>
          <w:rFonts w:ascii="Arial" w:hAnsi="Arial" w:cs="Arial"/>
          <w:sz w:val="32"/>
          <w:szCs w:val="32"/>
        </w:rPr>
        <w:t xml:space="preserve">                            </w:t>
      </w:r>
      <w:r>
        <w:rPr>
          <w:rFonts w:ascii="Arial" w:hAnsi="Arial" w:cs="Arial"/>
          <w:sz w:val="32"/>
          <w:szCs w:val="32"/>
        </w:rPr>
        <w:t xml:space="preserve">    </w:t>
      </w:r>
      <w:r w:rsidR="003A6062" w:rsidRPr="007D5528">
        <w:rPr>
          <w:rFonts w:ascii="Arial" w:hAnsi="Arial" w:cs="Arial"/>
          <w:sz w:val="32"/>
          <w:szCs w:val="32"/>
        </w:rPr>
        <w:t>Describe who you are using pictures and words</w:t>
      </w:r>
    </w:p>
    <w:p w:rsidR="007D5528" w:rsidRDefault="007D5528" w:rsidP="007D5528">
      <w:pPr>
        <w:spacing w:after="0"/>
        <w:rPr>
          <w:rFonts w:ascii="Arial" w:hAnsi="Arial" w:cs="Arial"/>
          <w:sz w:val="36"/>
          <w:szCs w:val="36"/>
        </w:rPr>
      </w:pPr>
      <w:r w:rsidRPr="007D5528">
        <w:rPr>
          <w:rFonts w:ascii="Arial" w:hAnsi="Arial" w:cs="Arial"/>
          <w:sz w:val="36"/>
          <w:szCs w:val="36"/>
        </w:rPr>
        <w:t xml:space="preserve">           </w:t>
      </w:r>
    </w:p>
    <w:p w:rsidR="00DF0C24" w:rsidRPr="007D5528" w:rsidRDefault="00DF0C24" w:rsidP="007D5528">
      <w:pPr>
        <w:spacing w:after="0"/>
        <w:rPr>
          <w:rFonts w:ascii="Arial" w:hAnsi="Arial" w:cs="Arial"/>
          <w:sz w:val="36"/>
          <w:szCs w:val="36"/>
        </w:rPr>
      </w:pPr>
      <w:r w:rsidRPr="007D5528">
        <w:rPr>
          <w:rFonts w:ascii="Arial" w:hAnsi="Arial" w:cs="Arial"/>
          <w:sz w:val="36"/>
          <w:szCs w:val="36"/>
        </w:rPr>
        <w:t xml:space="preserve"> </w:t>
      </w:r>
    </w:p>
    <w:p w:rsidR="007D5528" w:rsidRPr="006A65FC" w:rsidRDefault="0093688D" w:rsidP="00DF0C24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6"/>
          <w:szCs w:val="36"/>
          <w:lang w:eastAsia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5250</wp:posOffset>
                </wp:positionH>
                <wp:positionV relativeFrom="paragraph">
                  <wp:posOffset>37465</wp:posOffset>
                </wp:positionV>
                <wp:extent cx="1343025" cy="733425"/>
                <wp:effectExtent l="0" t="0" r="9525" b="9525"/>
                <wp:wrapSquare wrapText="bothSides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343025" cy="733425"/>
                          <a:chOff x="0" y="0"/>
                          <a:chExt cx="1343025" cy="733425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https://tse2.mm.bing.net/th?id=OIP.ZDip_wia_9eDzJvE62SYfwHaHa&amp;pid=15.1&amp;P=0&amp;w=300&amp;h=300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https://tse2.mm.bing.net/th?id=OIP.MuXTRYjWnq9sDv2JCDX7BQHaFc&amp;pid=15.1&amp;P=0&amp;w=221&amp;h=164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7700" y="0"/>
                            <a:ext cx="695325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6F73BC" id="Group 16" o:spid="_x0000_s1026" style="position:absolute;margin-left:-7.5pt;margin-top:2.95pt;width:105.75pt;height:57.75pt;z-index:251663360" coordsize="13430,73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">
                <v:shape id="Picture 8" o:spid="_x0000_s1027" type="#_x0000_t75" alt="https://tse2.mm.bing.net/th?id=OIP.ZDip_wia_9eDzJvE62SYfwHaHa&amp;pid=15.1&amp;P=0&amp;w=300&amp;h=300" style="position:absolute;width:7334;height:7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7KHYbAAAAA2gAAAA8AAABkcnMvZG93bnJldi54bWxET8tqAjEU3Rf8h3AFdzWxYCmjUcQHCl11&#10;1IW7y+Q6GZ3cjJNUp/36ZlFweTjv6bxztbhTGyrPGkZDBYK48KbiUsNhv3n9ABEissHaM2n4oQDz&#10;We9lipnxD/6iex5LkUI4ZKjBxthkUobCksMw9A1x4s6+dRgTbEtpWnykcFfLN6XepcOKU4PFhpaW&#10;imv+7TSsD7/H3J8Ubz6L1UVV8jbe2pvWg363mICI1MWn+N+9MxrS1nQl3QA5+w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7sodhsAAAADaAAAADwAAAAAAAAAAAAAAAACfAgAA&#10;ZHJzL2Rvd25yZXYueG1sUEsFBgAAAAAEAAQA9wAAAIwDAAAAAA==&#10;">
                  <v:imagedata r:id="rId39" o:title="th?id=OIP.ZDip_wia_9eDzJvE62SYfwHaHa&amp;pid=15"/>
                  <v:path arrowok="t"/>
                </v:shape>
                <v:shape id="Picture 10" o:spid="_x0000_s1028" type="#_x0000_t75" alt="https://tse2.mm.bing.net/th?id=OIP.MuXTRYjWnq9sDv2JCDX7BQHaFc&amp;pid=15.1&amp;P=0&amp;w=221&amp;h=164" style="position:absolute;left:6477;width:6953;height:51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dJRdPFAAAA2wAAAA8AAABkcnMvZG93bnJldi54bWxEj0FrwkAQhe+C/2GZQm/NpkqLja4iglBK&#10;oRqVXofsmASzs2l2a9J/3zkI3mZ4b977ZrEaXKOu1IXas4HnJAVFXHhbc2ngeNg+zUCFiGyx8UwG&#10;/ijAajkeLTCzvuc9XfNYKgnhkKGBKsY20zoUFTkMiW+JRTv7zmGUtSu17bCXcNfoSZq+aoc1S0OF&#10;LW0qKi75rzMw9bbcvnx95+efj9PUfx7fTrveGvP4MKznoCIN8W6+Xb9bwRd6+UUG0Mt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HSUXTxQAAANsAAAAPAAAAAAAAAAAAAAAA&#10;AJ8CAABkcnMvZG93bnJldi54bWxQSwUGAAAAAAQABAD3AAAAkQMAAAAA&#10;">
                  <v:imagedata r:id="rId40" o:title="th?id=OIP.MuXTRYjWnq9sDv2JCDX7BQHaFc&amp;pid=15"/>
                  <v:path arrowok="t"/>
                </v:shape>
                <w10:wrap type="square"/>
              </v:group>
            </w:pict>
          </mc:Fallback>
        </mc:AlternateContent>
      </w:r>
      <w:r w:rsidR="007D5528">
        <w:rPr>
          <w:rFonts w:ascii="Arial" w:hAnsi="Arial" w:cs="Arial"/>
          <w:color w:val="FF0000"/>
          <w:sz w:val="32"/>
          <w:szCs w:val="32"/>
        </w:rPr>
        <w:t xml:space="preserve">        </w:t>
      </w:r>
      <w:r w:rsidR="00DF0C24" w:rsidRPr="006A65FC">
        <w:rPr>
          <w:rFonts w:ascii="Arial" w:hAnsi="Arial" w:cs="Arial"/>
          <w:sz w:val="32"/>
          <w:szCs w:val="32"/>
        </w:rPr>
        <w:t>Lunch</w:t>
      </w:r>
      <w:r w:rsidR="007D5528" w:rsidRPr="006A65FC">
        <w:rPr>
          <w:rFonts w:ascii="Arial" w:hAnsi="Arial" w:cs="Arial"/>
          <w:sz w:val="32"/>
          <w:szCs w:val="32"/>
        </w:rPr>
        <w:t xml:space="preserve"> and drinks</w:t>
      </w:r>
      <w:r w:rsidR="00DF0C24" w:rsidRPr="006A65FC">
        <w:rPr>
          <w:rFonts w:ascii="Arial" w:hAnsi="Arial" w:cs="Arial"/>
          <w:sz w:val="32"/>
          <w:szCs w:val="32"/>
        </w:rPr>
        <w:t xml:space="preserve"> will be provided</w:t>
      </w:r>
      <w:r w:rsidR="007D5528" w:rsidRPr="006A65FC">
        <w:rPr>
          <w:rFonts w:ascii="Arial" w:hAnsi="Arial" w:cs="Arial"/>
          <w:sz w:val="32"/>
          <w:szCs w:val="32"/>
        </w:rPr>
        <w:t xml:space="preserve"> </w:t>
      </w:r>
    </w:p>
    <w:p w:rsidR="004244F2" w:rsidRPr="006A65FC" w:rsidRDefault="006A65FC" w:rsidP="00DF0C24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    </w:t>
      </w:r>
      <w:r w:rsidR="007D5528" w:rsidRPr="006A65FC">
        <w:rPr>
          <w:rFonts w:ascii="Arial" w:hAnsi="Arial" w:cs="Arial"/>
          <w:sz w:val="32"/>
          <w:szCs w:val="32"/>
        </w:rPr>
        <w:t>P</w:t>
      </w:r>
      <w:r w:rsidR="00DF0C24" w:rsidRPr="006A65FC">
        <w:rPr>
          <w:rFonts w:ascii="Arial" w:hAnsi="Arial" w:cs="Arial"/>
          <w:sz w:val="32"/>
          <w:szCs w:val="32"/>
        </w:rPr>
        <w:t xml:space="preserve">lease bring your own snack       </w:t>
      </w:r>
    </w:p>
    <w:p w:rsidR="006A65FC" w:rsidRDefault="00EE4340" w:rsidP="00DF0C24">
      <w:pPr>
        <w:rPr>
          <w:rFonts w:ascii="Arial" w:hAnsi="Arial" w:cs="Arial"/>
          <w:color w:val="7030A0"/>
          <w:sz w:val="32"/>
          <w:szCs w:val="32"/>
        </w:rPr>
      </w:pPr>
      <w:r w:rsidRPr="006A65FC">
        <w:rPr>
          <w:rFonts w:ascii="Arial" w:hAnsi="Arial" w:cs="Arial"/>
          <w:b/>
          <w:noProof/>
          <w:sz w:val="32"/>
          <w:szCs w:val="32"/>
          <w:lang w:eastAsia="en-GB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margin">
              <wp:posOffset>5569585</wp:posOffset>
            </wp:positionH>
            <wp:positionV relativeFrom="paragraph">
              <wp:posOffset>248285</wp:posOffset>
            </wp:positionV>
            <wp:extent cx="1143000" cy="847725"/>
            <wp:effectExtent l="0" t="0" r="0" b="9525"/>
            <wp:wrapThrough wrapText="bothSides">
              <wp:wrapPolygon edited="0">
                <wp:start x="0" y="0"/>
                <wp:lineTo x="0" y="21357"/>
                <wp:lineTo x="21240" y="21357"/>
                <wp:lineTo x="21240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ve="http://schemas.openxmlformats.org/markup-compatibility/2006"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11="http://schemas.microsoft.com/office/drawing/2016/11/main" r:i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A65FC" w:rsidRPr="00EE4340" w:rsidRDefault="00DF0C24" w:rsidP="00DF0C24">
      <w:pPr>
        <w:rPr>
          <w:rFonts w:ascii="Arial" w:hAnsi="Arial" w:cs="Arial"/>
          <w:sz w:val="32"/>
          <w:szCs w:val="32"/>
        </w:rPr>
      </w:pPr>
      <w:r w:rsidRPr="00EE4340">
        <w:rPr>
          <w:rFonts w:ascii="Arial" w:hAnsi="Arial" w:cs="Arial"/>
          <w:sz w:val="32"/>
          <w:szCs w:val="32"/>
        </w:rPr>
        <w:t>To book a place contact Caroline Hamilton</w:t>
      </w:r>
      <w:r w:rsidR="004244F2" w:rsidRPr="00EE4340">
        <w:rPr>
          <w:rFonts w:ascii="Arial" w:hAnsi="Arial" w:cs="Arial"/>
          <w:sz w:val="32"/>
          <w:szCs w:val="32"/>
        </w:rPr>
        <w:t xml:space="preserve"> </w:t>
      </w:r>
    </w:p>
    <w:p w:rsidR="00EE4340" w:rsidRPr="00EE4340" w:rsidRDefault="00EE4340" w:rsidP="00DF0C24">
      <w:pPr>
        <w:rPr>
          <w:rFonts w:ascii="Arial" w:hAnsi="Arial" w:cs="Arial"/>
          <w:sz w:val="32"/>
          <w:szCs w:val="32"/>
        </w:rPr>
      </w:pPr>
      <w:r w:rsidRPr="00EE4340">
        <w:rPr>
          <w:noProof/>
          <w:lang w:eastAsia="en-GB"/>
        </w:rPr>
        <w:lastRenderedPageBreak/>
        <w:drawing>
          <wp:anchor distT="0" distB="0" distL="114300" distR="114300" simplePos="0" relativeHeight="251683840" behindDoc="1" locked="0" layoutInCell="1" allowOverlap="1">
            <wp:simplePos x="0" y="0"/>
            <wp:positionH relativeFrom="column">
              <wp:posOffset>5695950</wp:posOffset>
            </wp:positionH>
            <wp:positionV relativeFrom="paragraph">
              <wp:posOffset>235585</wp:posOffset>
            </wp:positionV>
            <wp:extent cx="895350" cy="895350"/>
            <wp:effectExtent l="0" t="0" r="0" b="0"/>
            <wp:wrapThrough wrapText="bothSides">
              <wp:wrapPolygon edited="0">
                <wp:start x="7353" y="6894"/>
                <wp:lineTo x="3217" y="8272"/>
                <wp:lineTo x="0" y="10111"/>
                <wp:lineTo x="0" y="13328"/>
                <wp:lineTo x="11949" y="13328"/>
                <wp:lineTo x="21140" y="12409"/>
                <wp:lineTo x="21140" y="8732"/>
                <wp:lineTo x="14247" y="6894"/>
                <wp:lineTo x="7353" y="6894"/>
              </wp:wrapPolygon>
            </wp:wrapThrough>
            <wp:docPr id="40" name="Picture 40" descr="C:\ProgramData\Default\susan.henderson\AppData\Local\Microsoft\Windows\Temporary Internet Files\Content.Word\Made-with-Photosymbols-Logo_gran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ProgramData\Default\susan.henderson\AppData\Local\Microsoft\Windows\Temporary Internet Files\Content.Word\Made-with-Photosymbols-Logo_grande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D5528" w:rsidRPr="00EE4340">
        <w:rPr>
          <w:rFonts w:ascii="Arial" w:hAnsi="Arial" w:cs="Arial"/>
          <w:sz w:val="32"/>
          <w:szCs w:val="32"/>
        </w:rPr>
        <w:t>Telephone</w:t>
      </w:r>
      <w:r w:rsidR="006A65FC" w:rsidRPr="00EE4340">
        <w:rPr>
          <w:rFonts w:ascii="Arial" w:hAnsi="Arial" w:cs="Arial"/>
          <w:sz w:val="32"/>
          <w:szCs w:val="32"/>
        </w:rPr>
        <w:t>:</w:t>
      </w:r>
      <w:r w:rsidR="007D5528" w:rsidRPr="00EE4340">
        <w:rPr>
          <w:rFonts w:ascii="Arial" w:hAnsi="Arial" w:cs="Arial"/>
          <w:sz w:val="32"/>
          <w:szCs w:val="32"/>
        </w:rPr>
        <w:t xml:space="preserve"> 01835</w:t>
      </w:r>
      <w:r w:rsidRPr="00EE4340">
        <w:rPr>
          <w:rFonts w:ascii="Arial" w:hAnsi="Arial" w:cs="Arial"/>
          <w:sz w:val="32"/>
          <w:szCs w:val="32"/>
        </w:rPr>
        <w:t xml:space="preserve"> 8</w:t>
      </w:r>
      <w:r w:rsidR="007D5528" w:rsidRPr="00EE4340">
        <w:rPr>
          <w:rFonts w:ascii="Arial" w:hAnsi="Arial" w:cs="Arial"/>
          <w:sz w:val="32"/>
          <w:szCs w:val="32"/>
        </w:rPr>
        <w:t>25970</w:t>
      </w:r>
    </w:p>
    <w:p w:rsidR="00EE4340" w:rsidRPr="00EE4340" w:rsidRDefault="003B67AE" w:rsidP="00DF0C24">
      <w:pPr>
        <w:rPr>
          <w:rFonts w:ascii="Arial" w:hAnsi="Arial" w:cs="Arial"/>
          <w:sz w:val="32"/>
          <w:szCs w:val="32"/>
        </w:rPr>
      </w:pPr>
      <w:hyperlink r:id="rId44" w:history="1">
        <w:r w:rsidR="006A65FC" w:rsidRPr="00EE4340">
          <w:rPr>
            <w:rStyle w:val="Hyperlink"/>
            <w:rFonts w:ascii="Arial" w:hAnsi="Arial" w:cs="Arial"/>
            <w:color w:val="auto"/>
            <w:sz w:val="32"/>
            <w:szCs w:val="32"/>
          </w:rPr>
          <w:t>caroline.hamilton@borders.scot.nhs.uk</w:t>
        </w:r>
      </w:hyperlink>
      <w:r w:rsidR="00B753D9" w:rsidRPr="00EE4340">
        <w:rPr>
          <w:rFonts w:ascii="Arial" w:hAnsi="Arial" w:cs="Arial"/>
          <w:sz w:val="32"/>
          <w:szCs w:val="32"/>
        </w:rPr>
        <w:t xml:space="preserve">     </w:t>
      </w:r>
      <w:r w:rsidR="00EE4340" w:rsidRPr="00EE4340">
        <w:rPr>
          <w:rFonts w:ascii="Arial" w:hAnsi="Arial" w:cs="Arial"/>
          <w:sz w:val="32"/>
          <w:szCs w:val="32"/>
        </w:rPr>
        <w:t xml:space="preserve">  </w:t>
      </w:r>
    </w:p>
    <w:sectPr w:rsidR="00EE4340" w:rsidRPr="00EE4340" w:rsidSect="004C207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67AE" w:rsidRDefault="003B67AE" w:rsidP="00526470">
      <w:pPr>
        <w:spacing w:after="0" w:line="240" w:lineRule="auto"/>
      </w:pPr>
      <w:r>
        <w:separator/>
      </w:r>
    </w:p>
  </w:endnote>
  <w:endnote w:type="continuationSeparator" w:id="0">
    <w:p w:rsidR="003B67AE" w:rsidRDefault="003B67AE" w:rsidP="00526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67AE" w:rsidRDefault="003B67AE" w:rsidP="00526470">
      <w:pPr>
        <w:spacing w:after="0" w:line="240" w:lineRule="auto"/>
      </w:pPr>
      <w:r>
        <w:separator/>
      </w:r>
    </w:p>
  </w:footnote>
  <w:footnote w:type="continuationSeparator" w:id="0">
    <w:p w:rsidR="003B67AE" w:rsidRDefault="003B67AE" w:rsidP="005264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IyNgQiS0NzCyUdpeDU4uLM/DyQAsNaAMGRJwIsAAAA"/>
  </w:docVars>
  <w:rsids>
    <w:rsidRoot w:val="00C4438F"/>
    <w:rsid w:val="00062130"/>
    <w:rsid w:val="00066780"/>
    <w:rsid w:val="00312038"/>
    <w:rsid w:val="003A6062"/>
    <w:rsid w:val="003B67AE"/>
    <w:rsid w:val="004244F2"/>
    <w:rsid w:val="004C207A"/>
    <w:rsid w:val="00526470"/>
    <w:rsid w:val="006763DF"/>
    <w:rsid w:val="006A65FC"/>
    <w:rsid w:val="007D5528"/>
    <w:rsid w:val="0083337D"/>
    <w:rsid w:val="00841B76"/>
    <w:rsid w:val="008648C8"/>
    <w:rsid w:val="008905BE"/>
    <w:rsid w:val="0093688D"/>
    <w:rsid w:val="00942A3D"/>
    <w:rsid w:val="00B753D9"/>
    <w:rsid w:val="00B9083D"/>
    <w:rsid w:val="00C4438F"/>
    <w:rsid w:val="00CB775C"/>
    <w:rsid w:val="00D910BC"/>
    <w:rsid w:val="00DF0C24"/>
    <w:rsid w:val="00E24E65"/>
    <w:rsid w:val="00EE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B798C2D-D3B6-412C-8A89-2EAF21D68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438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438F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333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55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52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7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0.png"/><Relationship Id="rId39" Type="http://schemas.openxmlformats.org/officeDocument/2006/relationships/image" Target="media/image27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19.png"/><Relationship Id="rId42" Type="http://schemas.openxmlformats.org/officeDocument/2006/relationships/hyperlink" Target="https://en.wikipedia.org/wiki/Borders_General_Hospita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gif"/><Relationship Id="rId17" Type="http://schemas.openxmlformats.org/officeDocument/2006/relationships/image" Target="media/image9.png"/><Relationship Id="rId25" Type="http://schemas.openxmlformats.org/officeDocument/2006/relationships/image" Target="media/image12.png"/><Relationship Id="rId33" Type="http://schemas.openxmlformats.org/officeDocument/2006/relationships/image" Target="media/image14.jpg"/><Relationship Id="rId38" Type="http://schemas.openxmlformats.org/officeDocument/2006/relationships/image" Target="media/image21.jpe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4.png"/><Relationship Id="rId41" Type="http://schemas.openxmlformats.org/officeDocument/2006/relationships/image" Target="media/image22.gi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8.svg"/><Relationship Id="rId37" Type="http://schemas.openxmlformats.org/officeDocument/2006/relationships/image" Target="media/image20.jpeg"/><Relationship Id="rId40" Type="http://schemas.openxmlformats.org/officeDocument/2006/relationships/image" Target="media/image28.jpe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7.png"/><Relationship Id="rId36" Type="http://schemas.openxmlformats.org/officeDocument/2006/relationships/image" Target="media/image24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31" Type="http://schemas.openxmlformats.org/officeDocument/2006/relationships/image" Target="media/image13.png"/><Relationship Id="rId44" Type="http://schemas.openxmlformats.org/officeDocument/2006/relationships/hyperlink" Target="mailto:caroline.hamilton@borders.scot.nhs.u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gif"/><Relationship Id="rId22" Type="http://schemas.openxmlformats.org/officeDocument/2006/relationships/image" Target="media/image16.png"/><Relationship Id="rId30" Type="http://schemas.openxmlformats.org/officeDocument/2006/relationships/image" Target="media/image12.svg"/><Relationship Id="rId35" Type="http://schemas.openxmlformats.org/officeDocument/2006/relationships/image" Target="media/image23.jpeg"/><Relationship Id="rId4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B7D9A-27E1-4CA8-BDEA-D20AE7F0A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tish Borders Council</Company>
  <LinksUpToDate>false</LinksUpToDate>
  <CharactersWithSpaces>1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Hamilton</dc:creator>
  <cp:lastModifiedBy>Elizabeth Clement</cp:lastModifiedBy>
  <cp:revision>2</cp:revision>
  <cp:lastPrinted>2018-04-26T12:21:00Z</cp:lastPrinted>
  <dcterms:created xsi:type="dcterms:W3CDTF">2018-05-14T09:41:00Z</dcterms:created>
  <dcterms:modified xsi:type="dcterms:W3CDTF">2018-05-14T09:41:00Z</dcterms:modified>
</cp:coreProperties>
</file>